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b5d2fa7e7011a973a1334ec405a743e6baef18"/>
      <w:r>
        <w:rPr>
          <w:b/>
        </w:rPr>
        <w:t xml:space="preserve">ПРОТОКОЛ ПРО РЕЗУЛЬТАТИ ЗЕМЕЛЬНИХ ТОРГІВ № LRE001-UA-20230322-978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САНЖАР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6.04.2023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6.04.2023 12:4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4,8136 га (рілля) кадастровий номер 5323484400:00:002:0736, яка розташована в с. Лисівка Полтав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4,8136 га (рілля) кадастровий номер 5323484400:00:002:0736, яка розташована в с. Лисівка Полтав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506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0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550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652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вистун Сергій Віталійович, ІПН/РНОКПП: 28893216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 ) господарство «ГРИГОР'ЄВА М.Л.», ЄДРПОУ: 225347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Бакулей", ЄДРПОУ: 387874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ба Рита Володимирівна, ІПН/РНОКПП: 28055012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Деркач", ЄДРПОУ: 434186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3 15:0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ба Рит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2:06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Бакулей"</w:t>
            </w:r>
          </w:p>
        </w:tc>
        <w:tc>
          <w:p>
            <w:pPr>
              <w:pStyle w:val="Compact"/>
              <w:jc w:val="left"/>
            </w:pPr>
            <w:r>
              <w:t xml:space="preserve">7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3 12:5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7:23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9:51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1:5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ба Рит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2:06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Бакулей"</w:t>
            </w:r>
          </w:p>
        </w:tc>
        <w:tc>
          <w:p>
            <w:pPr>
              <w:pStyle w:val="Compact"/>
              <w:jc w:val="left"/>
            </w:pPr>
            <w:r>
              <w:t xml:space="preserve">1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0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03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ерба Рит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2:06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11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Бакулей"</w:t>
            </w:r>
          </w:p>
        </w:tc>
        <w:tc>
          <w:p>
            <w:pPr>
              <w:pStyle w:val="Compact"/>
              <w:jc w:val="left"/>
            </w:pPr>
            <w:r>
              <w:t xml:space="preserve">1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1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19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6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20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ерба Рит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2:06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11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Бакулей"</w:t>
            </w:r>
          </w:p>
        </w:tc>
        <w:tc>
          <w:p>
            <w:pPr>
              <w:pStyle w:val="Compact"/>
              <w:jc w:val="left"/>
            </w:pPr>
            <w:r>
              <w:t xml:space="preserve">1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1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7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Деркач", ЄДРПОУ: 434186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500,50 грн (вісім тисяч п'ятсот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151,53 грн (дві тисячі сто п'ятдесят одна гривня 5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7 858,47 грн (сто шістдесят сім тисяч вісімсот п'ятдесят вісім гривень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санжарська селищн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04498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29812000016620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санжарська селищн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04498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3981500001662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23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Виконавчий комітет Новосанжарської селищн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82553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442200200000189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12:4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Деркач", ЄДРПОУ: 4341865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САНЖАР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42:43Z</dcterms:created>
  <dcterms:modified xsi:type="dcterms:W3CDTF">2024-05-19T0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